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2FA" w:rsidRDefault="005402FA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402FA" w:rsidRDefault="005402FA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02FA" w:rsidRDefault="005402FA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02FA" w:rsidRDefault="005402FA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4E0F" w:rsidRPr="00F74E0F" w:rsidRDefault="00597135" w:rsidP="00F74E0F">
      <w:pPr>
        <w:spacing w:after="0"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 w:rsidRPr="00F74E0F">
        <w:rPr>
          <w:rFonts w:ascii="Times New Roman" w:hAnsi="Times New Roman" w:cs="Times New Roman"/>
          <w:sz w:val="24"/>
          <w:szCs w:val="24"/>
        </w:rPr>
        <w:t>Business Assignment</w:t>
      </w:r>
    </w:p>
    <w:p w:rsidR="00F74E0F" w:rsidRPr="00F74E0F" w:rsidRDefault="00597135" w:rsidP="00F74E0F">
      <w:pPr>
        <w:spacing w:after="0"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F74E0F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tudent’s Name</w:t>
      </w:r>
    </w:p>
    <w:p w:rsidR="00F74E0F" w:rsidRPr="00F74E0F" w:rsidRDefault="00597135" w:rsidP="00F74E0F">
      <w:pPr>
        <w:spacing w:after="0"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F74E0F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stitutional Affiliation</w:t>
      </w: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10AB7" w:rsidRDefault="00310AB7" w:rsidP="00F74E0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74E0F" w:rsidRPr="00F74E0F" w:rsidRDefault="00597135" w:rsidP="00F74E0F">
      <w:pPr>
        <w:spacing w:after="0" w:line="480" w:lineRule="auto"/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F74E0F">
        <w:rPr>
          <w:rFonts w:ascii="Times New Roman" w:hAnsi="Times New Roman" w:cs="Times New Roman"/>
          <w:sz w:val="24"/>
          <w:szCs w:val="24"/>
        </w:rPr>
        <w:lastRenderedPageBreak/>
        <w:t>Business Assignment</w:t>
      </w:r>
    </w:p>
    <w:p w:rsidR="00947E0E" w:rsidRDefault="00597135" w:rsidP="0094100A">
      <w:pPr>
        <w:spacing w:after="0"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What is your definition of business? What </w:t>
      </w:r>
      <w:r w:rsidR="00011D3C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are</w:t>
      </w: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 its role and main objectiv</w:t>
      </w:r>
      <w:r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es?</w:t>
      </w:r>
    </w:p>
    <w:p w:rsidR="00947E0E" w:rsidRDefault="00597135" w:rsidP="00947E0E">
      <w:pPr>
        <w:spacing w:after="0" w:line="48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business </w:t>
      </w:r>
      <w:r w:rsidR="00852CD7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is an entity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with</w:t>
      </w:r>
      <w:r w:rsidR="00852CD7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 vision and objective of providing goods and services to customers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o make</w:t>
      </w:r>
      <w:r w:rsidR="003520A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</w:t>
      </w:r>
      <w:r w:rsidR="003520A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profit. </w:t>
      </w:r>
      <w:r w:rsidR="0085451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Depending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on</w:t>
      </w:r>
      <w:r w:rsidR="0085451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he goods and </w:t>
      </w:r>
      <w:r w:rsidR="00CE094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ervices offered</w:t>
      </w:r>
      <w:r w:rsidR="0085451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nd the </w:t>
      </w:r>
      <w:r w:rsidR="00CE094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goal, a business can form partnership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="00CE094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with other parties. </w:t>
      </w:r>
    </w:p>
    <w:p w:rsidR="00614049" w:rsidRDefault="00597135" w:rsidP="00947E0E">
      <w:pPr>
        <w:spacing w:after="0" w:line="48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ab/>
        <w:t xml:space="preserve">A business entity enables the owner to make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profit. </w:t>
      </w:r>
      <w:r w:rsidR="00D306C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Whether small o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</w:t>
      </w:r>
      <w:r w:rsidR="00D306C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large business, it is the role of the business person to make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</w:t>
      </w:r>
      <w:r w:rsidR="00D306C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profit which then helps in the survival and expansion of the business.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refore, a business</w:t>
      </w:r>
      <w:r w:rsidR="007C269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operate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="007C269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o minimize</w:t>
      </w:r>
      <w:r w:rsidR="007C269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losses </w:t>
      </w:r>
      <w:r w:rsidR="00F91CC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while maximizing</w:t>
      </w:r>
      <w:r w:rsidR="007C269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rofit to enable the business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to </w:t>
      </w:r>
      <w:r w:rsidR="007C269B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urvive. </w:t>
      </w:r>
    </w:p>
    <w:p w:rsidR="00DA7B60" w:rsidRPr="00947E0E" w:rsidRDefault="00597135" w:rsidP="00630A9A">
      <w:pPr>
        <w:spacing w:after="0" w:line="480" w:lineRule="auto"/>
        <w:ind w:firstLine="720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The objective of the business is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o meet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he needs and wants of customers. A business is formed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o provide goods and services to customers and</w:t>
      </w:r>
      <w:r w:rsidR="00EE6CA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in the process, meet</w:t>
      </w:r>
      <w:r w:rsidR="005B2CF8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heir needs (</w:t>
      </w:r>
      <w:r w:rsidR="005B2C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sieh, </w:t>
      </w:r>
      <w:r w:rsidR="005B2CF8"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017).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ustomers' need</w:t>
      </w:r>
      <w:r w:rsidR="007A59F5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 might vary depending on their taste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="007A59F5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nd preferences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7A59F5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but it is the role of the business entity to identify those needs and strategize to fulfi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l</w:t>
      </w:r>
      <w:r w:rsidR="007A59F5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l them. </w:t>
      </w:r>
    </w:p>
    <w:p w:rsidR="00947E0E" w:rsidRDefault="00597135" w:rsidP="0094100A">
      <w:pPr>
        <w:spacing w:after="0"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What are the guiding values</w:t>
      </w:r>
      <w:r w:rsidR="006B125D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 of </w:t>
      </w:r>
      <w:r w:rsidR="00011D3C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the </w:t>
      </w:r>
      <w:r w:rsidR="006B125D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business?</w:t>
      </w:r>
    </w:p>
    <w:p w:rsidR="00630A9A" w:rsidRDefault="00597135" w:rsidP="000A44FC">
      <w:pPr>
        <w:spacing w:after="0" w:line="480" w:lineRule="auto"/>
        <w:ind w:firstLine="720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 guiding values of a business are the principles that guide, steer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 and help the entity achieve its mission and manage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he various stakeholders such as employees</w:t>
      </w:r>
      <w:r w:rsidR="00A3131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 C</w:t>
      </w:r>
      <w:r w:rsidR="006B125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ustomer service </w:t>
      </w:r>
      <w:r w:rsidR="000C7F87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experience help in developing the values of a business. </w:t>
      </w:r>
      <w:r w:rsidR="00215C9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For instance, a business should be able to create a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culture of commitment </w:t>
      </w:r>
      <w:r w:rsidR="00215C9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at ensures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customer satisfaction</w:t>
      </w:r>
      <w:r w:rsidR="00215C9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  <w:r w:rsidR="00262D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ustomers are valuable to the existence of a business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262D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nd it is significant to value the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r</w:t>
      </w:r>
      <w:r w:rsidR="00262D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needs rather than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eeding</w:t>
      </w:r>
      <w:r w:rsidR="00262D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to make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</w:t>
      </w:r>
      <w:r w:rsidR="00262D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profit.</w:t>
      </w:r>
    </w:p>
    <w:p w:rsidR="00630A9A" w:rsidRPr="00630A9A" w:rsidRDefault="00597135" w:rsidP="00F46429">
      <w:pPr>
        <w:spacing w:after="0" w:line="480" w:lineRule="auto"/>
        <w:ind w:firstLine="720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Integrity is also an essential guiding value of a business. </w:t>
      </w:r>
      <w:r w:rsidR="00C433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Business integrity </w:t>
      </w:r>
      <w:r w:rsidR="001C732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fosters morals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</w:t>
      </w:r>
      <w:r w:rsidR="001C732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employees and the overall performance of the business. </w:t>
      </w:r>
      <w:r w:rsidR="002A4D57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It is also through integrity that a </w:t>
      </w:r>
      <w:r w:rsidR="002A4D57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lastRenderedPageBreak/>
        <w:t xml:space="preserve">business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an</w:t>
      </w:r>
      <w:r w:rsidR="002A4D57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950D0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develop its market identity. </w:t>
      </w:r>
      <w:r w:rsidR="00AC13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tegrity helps in valuing employees and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AC13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in turn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AC13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ensure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</w:t>
      </w:r>
      <w:r w:rsidR="00AC13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consumer satisfaction</w:t>
      </w:r>
      <w:r w:rsidR="007A3491" w:rsidRPr="007A34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A34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Crane et al.</w:t>
      </w:r>
      <w:r w:rsidR="002A33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7A34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9)</w:t>
      </w:r>
      <w:r w:rsidR="00AC134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</w:p>
    <w:p w:rsidR="00947E0E" w:rsidRDefault="00597135" w:rsidP="0094100A">
      <w:pPr>
        <w:spacing w:after="0"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How has this definition/view of role </w:t>
      </w: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shifted over your years studying business?</w:t>
      </w:r>
    </w:p>
    <w:p w:rsidR="008D6033" w:rsidRDefault="00597135" w:rsidP="00947E0E">
      <w:pPr>
        <w:spacing w:after="0" w:line="48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My definition of business has changed over the years after studying business. </w:t>
      </w:r>
      <w:r w:rsidR="003D288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 main objective of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</w:t>
      </w:r>
      <w:r w:rsidR="003D288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business is not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o make</w:t>
      </w:r>
      <w:r w:rsidR="003D288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</w:t>
      </w:r>
      <w:r w:rsidR="003D288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profit.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Businesses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for example, </w:t>
      </w:r>
      <w:r w:rsidR="00E159B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need to meet the needs of customers. </w:t>
      </w:r>
      <w:r w:rsidR="00B912C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The needs of customers are fulfilled by the goods and services offered. </w:t>
      </w:r>
      <w:r w:rsidR="009645DE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tudying business has made me understand that </w:t>
      </w:r>
      <w:r w:rsidR="00C116B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business </w:t>
      </w:r>
      <w:r w:rsidR="001A63E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hould be committed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o</w:t>
      </w:r>
      <w:r w:rsidR="001A63E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B853C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fulfilling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ustomers' need</w:t>
      </w:r>
      <w:r w:rsidR="00B853C4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 by offering quality goods and services and avoiding exploitation by raising the prices of goods and services. </w:t>
      </w:r>
    </w:p>
    <w:p w:rsidR="005C576D" w:rsidRPr="000E1E6E" w:rsidRDefault="00597135" w:rsidP="00947E0E">
      <w:pPr>
        <w:spacing w:after="0" w:line="480" w:lineRule="auto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ab/>
      </w:r>
      <w:r w:rsidR="00603448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Studying business has also made me understand the social responsibility of a business.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 business is </w:t>
      </w:r>
      <w:r w:rsidR="00EE6CA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meant to expand the business operations and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respond to social needs such as unemployment and prevent</w:t>
      </w:r>
      <w:r w:rsidR="004067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ny harm to society</w:t>
      </w:r>
      <w:r w:rsidR="0020512F" w:rsidRPr="00205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051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Dawson, 2018)</w:t>
      </w:r>
      <w:r w:rsidR="0040671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</w:t>
      </w:r>
      <w:r w:rsidR="00CD53E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For instance, the 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business's existence should create</w:t>
      </w:r>
      <w:r w:rsidR="00CD53E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job opportunities to help mitigate unemployment and its effects. Also</w:t>
      </w:r>
      <w:r w:rsidR="00011D3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</w:t>
      </w:r>
      <w:r w:rsidR="00CD53E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 w:rsidR="00812E5C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the operations of a business should not cause pollution and endanger the existence of society. </w:t>
      </w:r>
    </w:p>
    <w:p w:rsidR="005C55E8" w:rsidRPr="00BE673F" w:rsidRDefault="00597135" w:rsidP="0094100A">
      <w:pPr>
        <w:spacing w:after="0" w:line="480" w:lineRule="auto"/>
        <w:jc w:val="center"/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</w:pP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What do you see as your </w:t>
      </w:r>
      <w:r w:rsidR="00011D3C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"</w:t>
      </w: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place</w:t>
      </w:r>
      <w:r w:rsidR="00011D3C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"</w:t>
      </w: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 or </w:t>
      </w:r>
      <w:r w:rsidR="00011D3C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"</w:t>
      </w: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role</w:t>
      </w:r>
      <w:r w:rsidR="00011D3C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>"</w:t>
      </w:r>
      <w:r w:rsidRPr="00947E0E">
        <w:rPr>
          <w:rFonts w:ascii="Times New Roman" w:hAnsi="Times New Roman" w:cs="Times New Roman"/>
          <w:b/>
          <w:color w:val="1B1B1B"/>
          <w:sz w:val="24"/>
          <w:szCs w:val="24"/>
          <w:shd w:val="clear" w:color="auto" w:fill="FFFFFF"/>
        </w:rPr>
        <w:t xml:space="preserve"> in business? Describe the process you have gone through to determine your role.</w:t>
      </w:r>
    </w:p>
    <w:p w:rsidR="008C5CA5" w:rsidRDefault="00597135" w:rsidP="00A1434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ind ignorance among people and business owners to pose a great challenge to society and the survival of businesses. </w:t>
      </w:r>
      <w:r w:rsidR="00EE6CAC">
        <w:rPr>
          <w:rFonts w:ascii="Times New Roman" w:hAnsi="Times New Roman" w:cs="Times New Roman"/>
          <w:sz w:val="24"/>
          <w:szCs w:val="24"/>
        </w:rPr>
        <w:t>Therefore, my role in business would</w:t>
      </w:r>
      <w:r w:rsidR="004B79F7">
        <w:rPr>
          <w:rFonts w:ascii="Times New Roman" w:hAnsi="Times New Roman" w:cs="Times New Roman"/>
          <w:sz w:val="24"/>
          <w:szCs w:val="24"/>
        </w:rPr>
        <w:t xml:space="preserve"> be to increase people</w:t>
      </w:r>
      <w:r w:rsidR="00EE6CAC">
        <w:rPr>
          <w:rFonts w:ascii="Times New Roman" w:hAnsi="Times New Roman" w:cs="Times New Roman"/>
          <w:sz w:val="24"/>
          <w:szCs w:val="24"/>
        </w:rPr>
        <w:t>'</w:t>
      </w:r>
      <w:r w:rsidR="004B79F7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awareness </w:t>
      </w:r>
      <w:r w:rsidR="004B79F7">
        <w:rPr>
          <w:rFonts w:ascii="Times New Roman" w:hAnsi="Times New Roman" w:cs="Times New Roman"/>
          <w:sz w:val="24"/>
          <w:szCs w:val="24"/>
        </w:rPr>
        <w:t>o</w:t>
      </w:r>
      <w:r w:rsidR="00EE6CAC">
        <w:rPr>
          <w:rFonts w:ascii="Times New Roman" w:hAnsi="Times New Roman" w:cs="Times New Roman"/>
          <w:sz w:val="24"/>
          <w:szCs w:val="24"/>
        </w:rPr>
        <w:t>f</w:t>
      </w:r>
      <w:r w:rsidR="004B79F7">
        <w:rPr>
          <w:rFonts w:ascii="Times New Roman" w:hAnsi="Times New Roman" w:cs="Times New Roman"/>
          <w:sz w:val="24"/>
          <w:szCs w:val="24"/>
        </w:rPr>
        <w:t xml:space="preserve"> environmental pollution and the need for busines</w:t>
      </w:r>
      <w:r w:rsidR="00EE6CAC">
        <w:rPr>
          <w:rFonts w:ascii="Times New Roman" w:hAnsi="Times New Roman" w:cs="Times New Roman"/>
          <w:sz w:val="24"/>
          <w:szCs w:val="24"/>
        </w:rPr>
        <w:t>se</w:t>
      </w:r>
      <w:r w:rsidR="004B79F7">
        <w:rPr>
          <w:rFonts w:ascii="Times New Roman" w:hAnsi="Times New Roman" w:cs="Times New Roman"/>
          <w:sz w:val="24"/>
          <w:szCs w:val="24"/>
        </w:rPr>
        <w:t xml:space="preserve">s to adopt a </w:t>
      </w:r>
      <w:r w:rsidR="00AE60E7">
        <w:rPr>
          <w:rFonts w:ascii="Times New Roman" w:hAnsi="Times New Roman" w:cs="Times New Roman"/>
          <w:sz w:val="24"/>
          <w:szCs w:val="24"/>
        </w:rPr>
        <w:t>social responsibility</w:t>
      </w:r>
      <w:r w:rsidR="004B79F7">
        <w:rPr>
          <w:rFonts w:ascii="Times New Roman" w:hAnsi="Times New Roman" w:cs="Times New Roman"/>
          <w:sz w:val="24"/>
          <w:szCs w:val="24"/>
        </w:rPr>
        <w:t xml:space="preserve"> to </w:t>
      </w:r>
      <w:r w:rsidR="00EE296C">
        <w:rPr>
          <w:rFonts w:ascii="Times New Roman" w:hAnsi="Times New Roman" w:cs="Times New Roman"/>
          <w:sz w:val="24"/>
          <w:szCs w:val="24"/>
        </w:rPr>
        <w:t xml:space="preserve">safeguard the community. </w:t>
      </w:r>
      <w:r w:rsidR="003F68F9">
        <w:rPr>
          <w:rFonts w:ascii="Times New Roman" w:hAnsi="Times New Roman" w:cs="Times New Roman"/>
          <w:sz w:val="24"/>
          <w:szCs w:val="24"/>
        </w:rPr>
        <w:t xml:space="preserve">I would therefore use different social media platforms to encourage practices such as recycling and proper packaging of goods to avoid pollution. </w:t>
      </w:r>
      <w:r w:rsidR="005971DB">
        <w:rPr>
          <w:rFonts w:ascii="Times New Roman" w:hAnsi="Times New Roman" w:cs="Times New Roman"/>
          <w:sz w:val="24"/>
          <w:szCs w:val="24"/>
        </w:rPr>
        <w:t xml:space="preserve">Also, I can design business programs </w:t>
      </w:r>
      <w:r w:rsidR="002C1680">
        <w:rPr>
          <w:rFonts w:ascii="Times New Roman" w:hAnsi="Times New Roman" w:cs="Times New Roman"/>
          <w:sz w:val="24"/>
          <w:szCs w:val="24"/>
        </w:rPr>
        <w:t>that help improve the well</w:t>
      </w:r>
      <w:r w:rsidR="00EE6CAC">
        <w:rPr>
          <w:rFonts w:ascii="Times New Roman" w:hAnsi="Times New Roman" w:cs="Times New Roman"/>
          <w:sz w:val="24"/>
          <w:szCs w:val="24"/>
        </w:rPr>
        <w:t>-</w:t>
      </w:r>
      <w:r w:rsidR="002C1680">
        <w:rPr>
          <w:rFonts w:ascii="Times New Roman" w:hAnsi="Times New Roman" w:cs="Times New Roman"/>
          <w:sz w:val="24"/>
          <w:szCs w:val="24"/>
        </w:rPr>
        <w:t xml:space="preserve">being of employees and </w:t>
      </w:r>
      <w:r w:rsidR="00ED7CB4">
        <w:rPr>
          <w:rFonts w:ascii="Times New Roman" w:hAnsi="Times New Roman" w:cs="Times New Roman"/>
          <w:sz w:val="24"/>
          <w:szCs w:val="24"/>
        </w:rPr>
        <w:t>cu</w:t>
      </w:r>
      <w:r w:rsidR="002C1680">
        <w:rPr>
          <w:rFonts w:ascii="Times New Roman" w:hAnsi="Times New Roman" w:cs="Times New Roman"/>
          <w:sz w:val="24"/>
          <w:szCs w:val="24"/>
        </w:rPr>
        <w:t xml:space="preserve">stomers. </w:t>
      </w:r>
      <w:r w:rsidR="00FA714E">
        <w:rPr>
          <w:rFonts w:ascii="Times New Roman" w:hAnsi="Times New Roman" w:cs="Times New Roman"/>
          <w:sz w:val="24"/>
          <w:szCs w:val="24"/>
        </w:rPr>
        <w:t xml:space="preserve">In most cases, employees encounter </w:t>
      </w:r>
      <w:r w:rsidR="000D0BE2">
        <w:rPr>
          <w:rFonts w:ascii="Times New Roman" w:hAnsi="Times New Roman" w:cs="Times New Roman"/>
          <w:sz w:val="24"/>
          <w:szCs w:val="24"/>
        </w:rPr>
        <w:t>exploitation from organizations</w:t>
      </w:r>
      <w:r w:rsidR="00EE6CAC">
        <w:rPr>
          <w:rFonts w:ascii="Times New Roman" w:hAnsi="Times New Roman" w:cs="Times New Roman"/>
          <w:sz w:val="24"/>
          <w:szCs w:val="24"/>
        </w:rPr>
        <w:t>, making them</w:t>
      </w:r>
      <w:r w:rsidR="000D0BE2">
        <w:rPr>
          <w:rFonts w:ascii="Times New Roman" w:hAnsi="Times New Roman" w:cs="Times New Roman"/>
          <w:sz w:val="24"/>
          <w:szCs w:val="24"/>
        </w:rPr>
        <w:t xml:space="preserve"> offer poor services to </w:t>
      </w:r>
      <w:r w:rsidR="000D0BE2">
        <w:rPr>
          <w:rFonts w:ascii="Times New Roman" w:hAnsi="Times New Roman" w:cs="Times New Roman"/>
          <w:sz w:val="24"/>
          <w:szCs w:val="24"/>
        </w:rPr>
        <w:lastRenderedPageBreak/>
        <w:t xml:space="preserve">customers. </w:t>
      </w:r>
      <w:r w:rsidR="00617456">
        <w:rPr>
          <w:rFonts w:ascii="Times New Roman" w:hAnsi="Times New Roman" w:cs="Times New Roman"/>
          <w:sz w:val="24"/>
          <w:szCs w:val="24"/>
        </w:rPr>
        <w:t xml:space="preserve">Designing programs such as employee motivation would help </w:t>
      </w:r>
      <w:r w:rsidR="00C63B25">
        <w:rPr>
          <w:rFonts w:ascii="Times New Roman" w:hAnsi="Times New Roman" w:cs="Times New Roman"/>
          <w:sz w:val="24"/>
          <w:szCs w:val="24"/>
        </w:rPr>
        <w:t xml:space="preserve">improve the productivity of workers. </w:t>
      </w:r>
    </w:p>
    <w:p w:rsidR="005971DB" w:rsidRDefault="00597135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n determining my role, </w:t>
      </w:r>
      <w:r w:rsidR="00D65EEC">
        <w:rPr>
          <w:rFonts w:ascii="Times New Roman" w:hAnsi="Times New Roman" w:cs="Times New Roman"/>
          <w:sz w:val="24"/>
          <w:szCs w:val="24"/>
        </w:rPr>
        <w:t xml:space="preserve">I </w:t>
      </w:r>
      <w:r w:rsidR="00EE6CAC">
        <w:rPr>
          <w:rFonts w:ascii="Times New Roman" w:hAnsi="Times New Roman" w:cs="Times New Roman"/>
          <w:sz w:val="24"/>
          <w:szCs w:val="24"/>
        </w:rPr>
        <w:t>reflected on</w:t>
      </w:r>
      <w:r w:rsidR="001B2BC5">
        <w:rPr>
          <w:rFonts w:ascii="Times New Roman" w:hAnsi="Times New Roman" w:cs="Times New Roman"/>
          <w:sz w:val="24"/>
          <w:szCs w:val="24"/>
        </w:rPr>
        <w:t xml:space="preserve"> society and the challenges that arise from business operation. </w:t>
      </w:r>
      <w:r w:rsidR="005104E0">
        <w:rPr>
          <w:rFonts w:ascii="Times New Roman" w:hAnsi="Times New Roman" w:cs="Times New Roman"/>
          <w:sz w:val="24"/>
          <w:szCs w:val="24"/>
        </w:rPr>
        <w:t xml:space="preserve">Problem identification helped me to analyze and prepare myself concerning the possible </w:t>
      </w:r>
      <w:r w:rsidR="00040120">
        <w:rPr>
          <w:rFonts w:ascii="Times New Roman" w:hAnsi="Times New Roman" w:cs="Times New Roman"/>
          <w:sz w:val="24"/>
          <w:szCs w:val="24"/>
        </w:rPr>
        <w:t xml:space="preserve">solutions to the problems. </w:t>
      </w: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1451B" w:rsidRDefault="0001451B" w:rsidP="005971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C5D81" w:rsidRDefault="00DC5D81" w:rsidP="009410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D3E29" w:rsidRPr="00BD3E29" w:rsidRDefault="00597135" w:rsidP="00BD3E2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BD3E29" w:rsidRPr="00BD3E29" w:rsidRDefault="00597135" w:rsidP="00BD3E29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ane, A.,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atten, D., Glozer, S., &amp; Spence, L. (2019). </w:t>
      </w:r>
      <w:r w:rsidRPr="00BD3E2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usiness ethics: Managing corporate citizenship and sustainability in the age of globalization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Oxford University Press, USA.</w:t>
      </w:r>
    </w:p>
    <w:p w:rsidR="00BD3E29" w:rsidRPr="00BD3E29" w:rsidRDefault="00597135" w:rsidP="00BD3E2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wson, D. (2018). Organi</w:t>
      </w:r>
      <w:r w:rsidR="00EE6C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tional virtue, moral attentiveness, and the perceived rol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 of ethics and social responsibility in business: The case of UK HR practitioners. </w:t>
      </w:r>
      <w:r w:rsidRPr="00BD3E2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Ethics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D3E2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8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65-781.</w:t>
      </w:r>
    </w:p>
    <w:p w:rsidR="00BD3E29" w:rsidRPr="00BD3E29" w:rsidRDefault="00597135" w:rsidP="00BD3E29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sieh, N. H. (2017). The responsibilities and role of business in relation to society: Back to basics</w:t>
      </w:r>
      <w:r w:rsidR="002C1FE6"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?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BD3E2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usiness Ethics Quarterl</w:t>
      </w:r>
      <w:r w:rsidRPr="00BD3E2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y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D3E2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BD3E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93-314.</w:t>
      </w:r>
    </w:p>
    <w:sectPr w:rsidR="00BD3E29" w:rsidRPr="00BD3E29" w:rsidSect="00F74E0F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7135" w:rsidRDefault="00597135">
      <w:pPr>
        <w:spacing w:after="0" w:line="240" w:lineRule="auto"/>
      </w:pPr>
      <w:r>
        <w:separator/>
      </w:r>
    </w:p>
  </w:endnote>
  <w:endnote w:type="continuationSeparator" w:id="0">
    <w:p w:rsidR="00597135" w:rsidRDefault="005971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7135" w:rsidRDefault="00597135">
      <w:pPr>
        <w:spacing w:after="0" w:line="240" w:lineRule="auto"/>
      </w:pPr>
      <w:r>
        <w:separator/>
      </w:r>
    </w:p>
  </w:footnote>
  <w:footnote w:type="continuationSeparator" w:id="0">
    <w:p w:rsidR="00597135" w:rsidRDefault="005971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1954441"/>
      <w:docPartObj>
        <w:docPartGallery w:val="Page Numbers (Top of Page)"/>
        <w:docPartUnique/>
      </w:docPartObj>
    </w:sdtPr>
    <w:sdtEndPr>
      <w:rPr>
        <w:noProof/>
      </w:rPr>
    </w:sdtEndPr>
    <w:sdtContent>
      <w:p w:rsidR="00F74E0F" w:rsidRDefault="00597135">
        <w:pPr>
          <w:pStyle w:val="Header"/>
          <w:jc w:val="right"/>
        </w:pPr>
        <w:r>
          <w:t xml:space="preserve">BUSINESS ASSIGNMENT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7C9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A3C42" w:rsidRDefault="00EA3C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E0F" w:rsidRDefault="00597135" w:rsidP="00F74E0F">
    <w:pPr>
      <w:pStyle w:val="Header"/>
      <w:ind w:firstLine="0"/>
    </w:pPr>
    <w:r>
      <w:t xml:space="preserve">Running head: BUSINESS ASSIGNMENT </w:t>
    </w:r>
    <w:r>
      <w:tab/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jE2MDUyNTUzNDdW0lEKTi0uzszPAykwrAUAWwVX/SwAAAA="/>
  </w:docVars>
  <w:rsids>
    <w:rsidRoot w:val="00EA3C42"/>
    <w:rsid w:val="00011D3C"/>
    <w:rsid w:val="0001451B"/>
    <w:rsid w:val="00040120"/>
    <w:rsid w:val="000A44FC"/>
    <w:rsid w:val="000C7F87"/>
    <w:rsid w:val="000D0BE2"/>
    <w:rsid w:val="000E1E6E"/>
    <w:rsid w:val="00141C5C"/>
    <w:rsid w:val="00153F86"/>
    <w:rsid w:val="001A63E9"/>
    <w:rsid w:val="001B2BC5"/>
    <w:rsid w:val="001C7322"/>
    <w:rsid w:val="001D047D"/>
    <w:rsid w:val="0020512F"/>
    <w:rsid w:val="00215C92"/>
    <w:rsid w:val="00262D4D"/>
    <w:rsid w:val="002A3356"/>
    <w:rsid w:val="002A4D57"/>
    <w:rsid w:val="002C1680"/>
    <w:rsid w:val="002C1FE6"/>
    <w:rsid w:val="00310AB7"/>
    <w:rsid w:val="003213AC"/>
    <w:rsid w:val="003520A4"/>
    <w:rsid w:val="003D288C"/>
    <w:rsid w:val="003F68F9"/>
    <w:rsid w:val="0040671D"/>
    <w:rsid w:val="004426D9"/>
    <w:rsid w:val="004567AB"/>
    <w:rsid w:val="004B79F7"/>
    <w:rsid w:val="004E3D0D"/>
    <w:rsid w:val="005104E0"/>
    <w:rsid w:val="005402FA"/>
    <w:rsid w:val="00597135"/>
    <w:rsid w:val="005971DB"/>
    <w:rsid w:val="005B2CF8"/>
    <w:rsid w:val="005C55E8"/>
    <w:rsid w:val="005C576D"/>
    <w:rsid w:val="00603448"/>
    <w:rsid w:val="00614049"/>
    <w:rsid w:val="00617456"/>
    <w:rsid w:val="00630A9A"/>
    <w:rsid w:val="006B125D"/>
    <w:rsid w:val="006D3FDC"/>
    <w:rsid w:val="007321DB"/>
    <w:rsid w:val="007A3491"/>
    <w:rsid w:val="007A59F5"/>
    <w:rsid w:val="007C269B"/>
    <w:rsid w:val="00812E5C"/>
    <w:rsid w:val="00847F4C"/>
    <w:rsid w:val="008503B7"/>
    <w:rsid w:val="00852CD7"/>
    <w:rsid w:val="0085451B"/>
    <w:rsid w:val="008C5CA5"/>
    <w:rsid w:val="008D6033"/>
    <w:rsid w:val="0094100A"/>
    <w:rsid w:val="00947E0E"/>
    <w:rsid w:val="00950D0C"/>
    <w:rsid w:val="009645DE"/>
    <w:rsid w:val="00A14340"/>
    <w:rsid w:val="00A3131E"/>
    <w:rsid w:val="00A531F3"/>
    <w:rsid w:val="00A75DC1"/>
    <w:rsid w:val="00A97C9B"/>
    <w:rsid w:val="00AC134D"/>
    <w:rsid w:val="00AE60E7"/>
    <w:rsid w:val="00B03331"/>
    <w:rsid w:val="00B4413F"/>
    <w:rsid w:val="00B853C4"/>
    <w:rsid w:val="00B912C2"/>
    <w:rsid w:val="00BD3E29"/>
    <w:rsid w:val="00BE673F"/>
    <w:rsid w:val="00C116BD"/>
    <w:rsid w:val="00C4334D"/>
    <w:rsid w:val="00C63B25"/>
    <w:rsid w:val="00CD53ED"/>
    <w:rsid w:val="00CE0940"/>
    <w:rsid w:val="00D306CE"/>
    <w:rsid w:val="00D65EEC"/>
    <w:rsid w:val="00D9287D"/>
    <w:rsid w:val="00DA7B60"/>
    <w:rsid w:val="00DC5D81"/>
    <w:rsid w:val="00DE57DF"/>
    <w:rsid w:val="00E159BD"/>
    <w:rsid w:val="00E61E7C"/>
    <w:rsid w:val="00EA3C42"/>
    <w:rsid w:val="00ED7CB4"/>
    <w:rsid w:val="00EE296C"/>
    <w:rsid w:val="00EE6CAC"/>
    <w:rsid w:val="00F46429"/>
    <w:rsid w:val="00F74E0F"/>
    <w:rsid w:val="00F91CCE"/>
    <w:rsid w:val="00FA7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AEEFD1-5AA9-4A5D-8DEE-2D5F7B2F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firstLine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7E0E"/>
    <w:pPr>
      <w:spacing w:after="160" w:line="259" w:lineRule="auto"/>
      <w:ind w:firstLine="0"/>
      <w:jc w:val="left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3C42"/>
    <w:pPr>
      <w:tabs>
        <w:tab w:val="center" w:pos="4680"/>
        <w:tab w:val="right" w:pos="9360"/>
      </w:tabs>
      <w:spacing w:after="0" w:line="24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EA3C42"/>
  </w:style>
  <w:style w:type="paragraph" w:styleId="Footer">
    <w:name w:val="footer"/>
    <w:basedOn w:val="Normal"/>
    <w:link w:val="FooterChar"/>
    <w:uiPriority w:val="99"/>
    <w:unhideWhenUsed/>
    <w:rsid w:val="00EA3C42"/>
    <w:pPr>
      <w:tabs>
        <w:tab w:val="center" w:pos="4680"/>
        <w:tab w:val="right" w:pos="9360"/>
      </w:tabs>
      <w:spacing w:after="0" w:line="24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EA3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7-24T23:58:00Z</dcterms:created>
  <dcterms:modified xsi:type="dcterms:W3CDTF">2021-07-24T23:58:00Z</dcterms:modified>
</cp:coreProperties>
</file>